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24B" w:rsidRP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P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34A3" w:rsidRDefault="00F9465E" w:rsidP="00F9465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9465E">
        <w:rPr>
          <w:rFonts w:ascii="Times New Roman" w:hAnsi="Times New Roman" w:cs="Times New Roman"/>
          <w:sz w:val="28"/>
          <w:szCs w:val="28"/>
          <w:lang w:val="ru-RU"/>
        </w:rPr>
        <w:t>Администрац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F9465E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 Николаевский сельсовет муниципального района Уфимский район Республики Башкортостан</w:t>
      </w:r>
    </w:p>
    <w:p w:rsidR="003034A3" w:rsidRDefault="003034A3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9465E" w:rsidRDefault="00F9465E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34A3" w:rsidRDefault="00F9465E" w:rsidP="00F9465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F9465E" w:rsidRDefault="00F9465E" w:rsidP="00F9465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9465E" w:rsidRPr="00F9465E" w:rsidRDefault="00F9465E" w:rsidP="00F9465E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9465E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465E">
        <w:rPr>
          <w:rFonts w:ascii="Times New Roman" w:hAnsi="Times New Roman" w:cs="Times New Roman"/>
          <w:sz w:val="28"/>
          <w:szCs w:val="28"/>
          <w:lang w:val="ru-RU"/>
        </w:rPr>
        <w:t>13  мая  2019 г. № 41</w:t>
      </w:r>
    </w:p>
    <w:p w:rsidR="003034A3" w:rsidRDefault="003034A3" w:rsidP="00F9465E">
      <w:pPr>
        <w:pStyle w:val="a0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P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Об утверждении муниципальной программы «О реализации в сельском поселении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3034A3" w:rsidRPr="00E1524B" w:rsidRDefault="003034A3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Руководствуясь Федеральным законом от 06.10.2003 № 131-ФЗ «Об общих принципах организации местного самоуправления в Российской Федерации», Постановлением Правительства Республики Башкортостан от 13.02.2019 № 69 «О реализации проектов по комплексному благоустройству дворовых территорий муниципальных образований Республики Башкортостан «Башкирские дворики», Постановлением Администрации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Уфимский район Республики Башкортостан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>40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от «13»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мая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2019 г. «О реализации на территории сельского поселения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муниципального района Уфимский район Республики Башкортостан проектов по благоустройству дворовых территорий, основанных на местных инициативах» Администрация сельского поселения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proofErr w:type="gramStart"/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 е т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Утвердить прилагаемую муниципальную программу «О реализации в сельском поселении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>Разместить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настоящее постановление на официальном сайте Администрации сельского поселения Николаевский  сельсовет муниципального района Уфимский район Республики Башкортостан в сети Интернет http://nikolaevka-ufa.ru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на информационном стенде в здании администрации сельского по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фимский район Республики Башкортостан по адресу: </w:t>
      </w:r>
      <w:r>
        <w:rPr>
          <w:rFonts w:ascii="Times New Roman" w:hAnsi="Times New Roman" w:cs="Times New Roman"/>
          <w:sz w:val="28"/>
          <w:szCs w:val="28"/>
          <w:lang w:val="ru-RU"/>
        </w:rPr>
        <w:t>Уфимский район д.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ru-RU"/>
        </w:rPr>
        <w:t>Николаевка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>
        <w:rPr>
          <w:rFonts w:ascii="Times New Roman" w:hAnsi="Times New Roman" w:cs="Times New Roman"/>
          <w:sz w:val="28"/>
          <w:szCs w:val="28"/>
          <w:lang w:val="ru-RU"/>
        </w:rPr>
        <w:t>Советская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д. </w:t>
      </w:r>
      <w:r>
        <w:rPr>
          <w:rFonts w:ascii="Times New Roman" w:hAnsi="Times New Roman" w:cs="Times New Roman"/>
          <w:sz w:val="28"/>
          <w:szCs w:val="28"/>
          <w:lang w:val="ru-RU"/>
        </w:rPr>
        <w:t>22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1524B" w:rsidRDefault="00E1524B" w:rsidP="003034A3">
      <w:pPr>
        <w:pStyle w:val="a0"/>
        <w:spacing w:before="0" w:after="0"/>
        <w:ind w:firstLine="709"/>
        <w:jc w:val="both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proofErr w:type="gramStart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.</w:t>
      </w:r>
      <w:r w:rsidRPr="00E1524B">
        <w:rPr>
          <w:lang w:val="ru-RU"/>
        </w:rPr>
        <w:t xml:space="preserve"> </w:t>
      </w:r>
    </w:p>
    <w:p w:rsidR="009113BB" w:rsidRDefault="009113BB" w:rsidP="003034A3">
      <w:pPr>
        <w:pStyle w:val="a0"/>
        <w:spacing w:before="0" w:after="0"/>
        <w:ind w:firstLine="709"/>
        <w:jc w:val="both"/>
        <w:rPr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lang w:val="ru-RU"/>
        </w:rPr>
      </w:pPr>
    </w:p>
    <w:p w:rsidR="00643B0C" w:rsidRDefault="00E1524B" w:rsidP="003034A3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Глава сельского поселения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</w:t>
      </w:r>
      <w:proofErr w:type="spellStart"/>
      <w:r w:rsidRPr="00E1524B">
        <w:rPr>
          <w:rFonts w:ascii="Times New Roman" w:hAnsi="Times New Roman" w:cs="Times New Roman"/>
          <w:sz w:val="28"/>
          <w:szCs w:val="28"/>
          <w:lang w:val="ru-RU"/>
        </w:rPr>
        <w:t>А.А.Черепанов</w:t>
      </w:r>
      <w:proofErr w:type="spellEnd"/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Pr="00E1524B" w:rsidRDefault="00E1524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УТВЕРЖДЕНА</w:t>
      </w:r>
    </w:p>
    <w:p w:rsidR="009113B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ем </w:t>
      </w:r>
    </w:p>
    <w:p w:rsid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главы сельского поселения </w:t>
      </w:r>
    </w:p>
    <w:p w:rsidR="00E1524B" w:rsidRDefault="00E1524B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</w:t>
      </w:r>
    </w:p>
    <w:p w:rsid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</w:p>
    <w:p w:rsid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Уфимский район </w:t>
      </w:r>
    </w:p>
    <w:p w:rsid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Республики Башкортостан </w:t>
      </w:r>
    </w:p>
    <w:p w:rsidR="00643B0C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от «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13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» м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ая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2019 г. №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>41</w:t>
      </w:r>
    </w:p>
    <w:p w:rsidR="00E1524B" w:rsidRDefault="00E1524B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Pr="00E1524B" w:rsidRDefault="00E1524B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МУНИЦИПАЛЬНАЯ ПРОГРАММА</w:t>
      </w: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«О реализации в сельском поселении </w:t>
      </w:r>
      <w:r w:rsidR="00E152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E1524B" w:rsidRPr="00E1524B" w:rsidRDefault="00E1524B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1524B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АСПОРТ</w:t>
      </w: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й программы «О реализации в сельском поселении </w:t>
      </w:r>
      <w:r w:rsidR="00E1524B" w:rsidRPr="00E1524B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p w:rsidR="009113BB" w:rsidRDefault="009113BB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11"/>
        <w:gridCol w:w="7694"/>
      </w:tblGrid>
      <w:tr w:rsidR="00E1524B" w:rsidRPr="004563DC" w:rsidTr="007B5E26">
        <w:trPr>
          <w:trHeight w:val="313"/>
        </w:trPr>
        <w:tc>
          <w:tcPr>
            <w:tcW w:w="2211" w:type="dxa"/>
          </w:tcPr>
          <w:p w:rsidR="00E1524B" w:rsidRDefault="00E1524B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работчик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рограммы</w:t>
            </w:r>
          </w:p>
        </w:tc>
        <w:tc>
          <w:tcPr>
            <w:tcW w:w="7694" w:type="dxa"/>
          </w:tcPr>
          <w:p w:rsidR="00E1524B" w:rsidRDefault="00E1524B" w:rsidP="003034A3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я сельского поселения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Николаевский </w:t>
            </w: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</w:tc>
      </w:tr>
      <w:tr w:rsidR="00E1524B" w:rsidRPr="004563DC" w:rsidTr="007B5E26">
        <w:trPr>
          <w:trHeight w:val="352"/>
        </w:trPr>
        <w:tc>
          <w:tcPr>
            <w:tcW w:w="2211" w:type="dxa"/>
          </w:tcPr>
          <w:p w:rsidR="00E1524B" w:rsidRDefault="00E1524B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ветственный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исполнитель</w:t>
            </w:r>
          </w:p>
        </w:tc>
        <w:tc>
          <w:tcPr>
            <w:tcW w:w="7694" w:type="dxa"/>
          </w:tcPr>
          <w:p w:rsidR="00E1524B" w:rsidRDefault="00E1524B" w:rsidP="003034A3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министрация сельского поселения Николаевский  сельсовет муниципального района Уфимский район Республики Башкортостан</w:t>
            </w:r>
          </w:p>
        </w:tc>
      </w:tr>
      <w:tr w:rsidR="00E1524B" w:rsidRPr="004563DC" w:rsidTr="007B5E26">
        <w:trPr>
          <w:trHeight w:val="335"/>
        </w:trPr>
        <w:tc>
          <w:tcPr>
            <w:tcW w:w="2211" w:type="dxa"/>
          </w:tcPr>
          <w:p w:rsidR="00E1524B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ель программы</w:t>
            </w:r>
          </w:p>
        </w:tc>
        <w:tc>
          <w:tcPr>
            <w:tcW w:w="7694" w:type="dxa"/>
          </w:tcPr>
          <w:p w:rsidR="00E1524B" w:rsidRPr="00E1524B" w:rsidRDefault="00E1524B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ель муниципальной программы:</w:t>
            </w:r>
          </w:p>
          <w:p w:rsidR="00E1524B" w:rsidRPr="00E1524B" w:rsidRDefault="00E1524B" w:rsidP="004563DC">
            <w:pPr>
              <w:pStyle w:val="a0"/>
              <w:numPr>
                <w:ilvl w:val="0"/>
                <w:numId w:val="5"/>
              </w:numPr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овышение качества и комфорта проживания граждан на территории сельского поселения </w:t>
            </w:r>
            <w:r w:rsidR="004563DC" w:rsidRPr="004563D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иколаевский</w:t>
            </w: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ельсовет муниципального района Уфимский район Республики Башкортостан</w:t>
            </w:r>
          </w:p>
          <w:p w:rsidR="00E1524B" w:rsidRPr="00E1524B" w:rsidRDefault="00E1524B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новными задачами муниципальной программы являются:</w:t>
            </w:r>
          </w:p>
          <w:p w:rsidR="00E1524B" w:rsidRPr="00E1524B" w:rsidRDefault="00E1524B" w:rsidP="003034A3">
            <w:pPr>
              <w:pStyle w:val="a0"/>
              <w:numPr>
                <w:ilvl w:val="0"/>
                <w:numId w:val="6"/>
              </w:numPr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формирования единого облика муниципального образования;</w:t>
            </w:r>
          </w:p>
          <w:p w:rsidR="00E1524B" w:rsidRPr="00E1524B" w:rsidRDefault="00E1524B" w:rsidP="003034A3">
            <w:pPr>
              <w:pStyle w:val="a0"/>
              <w:numPr>
                <w:ilvl w:val="0"/>
                <w:numId w:val="6"/>
              </w:numPr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создания, содержания и развития объектов благоустройства на территории муниципального образования;</w:t>
            </w:r>
          </w:p>
          <w:p w:rsidR="00E1524B" w:rsidRPr="00E1524B" w:rsidRDefault="00E1524B" w:rsidP="003034A3">
            <w:pPr>
              <w:pStyle w:val="a0"/>
              <w:numPr>
                <w:ilvl w:val="0"/>
                <w:numId w:val="6"/>
              </w:numPr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15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вышение уровня вовлеченности заинтересованных граждан, организаций в реализацию мероприятий по благоустройству территорий муниципального образования.</w:t>
            </w:r>
          </w:p>
          <w:p w:rsidR="00E1524B" w:rsidRDefault="00E1524B" w:rsidP="003034A3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1524B" w:rsidRPr="004563DC" w:rsidTr="007B5E26">
        <w:tc>
          <w:tcPr>
            <w:tcW w:w="2211" w:type="dxa"/>
          </w:tcPr>
          <w:p w:rsidR="007B5E26" w:rsidRPr="007B5E26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елевые индикаторы и показатели</w:t>
            </w:r>
          </w:p>
          <w:p w:rsidR="00E1524B" w:rsidRDefault="00E1524B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7694" w:type="dxa"/>
          </w:tcPr>
          <w:p w:rsidR="007B5E26" w:rsidRPr="007B5E26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казателем программы является:</w:t>
            </w:r>
          </w:p>
          <w:p w:rsidR="007B5E26" w:rsidRPr="007B5E26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количество дворовых территорий, на которых проведены работы по благоустройству;</w:t>
            </w:r>
          </w:p>
          <w:p w:rsidR="007B5E26" w:rsidRPr="007B5E26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площадь дворовых территорий, на которых проведены — работы по благоустройству;</w:t>
            </w:r>
          </w:p>
          <w:p w:rsidR="007B5E26" w:rsidRPr="007B5E26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количество дворовых территорий, на которых проведен ремонт асфальтового покрытия, расширения дорожных проездов, выполнено устройство автомобильных парковок;</w:t>
            </w:r>
          </w:p>
          <w:p w:rsidR="007B5E26" w:rsidRPr="007B5E26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. количество прямых </w:t>
            </w:r>
            <w:proofErr w:type="spellStart"/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агополучателей</w:t>
            </w:r>
            <w:proofErr w:type="spellEnd"/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количество жителей, проживающих в МКД, расположенных на благоустроенных дворовых территориях);</w:t>
            </w:r>
          </w:p>
          <w:p w:rsidR="00E1524B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доля финансового участия населения в мероприятиях, проводимых в рамках Программы.</w:t>
            </w:r>
          </w:p>
        </w:tc>
      </w:tr>
      <w:tr w:rsidR="00E1524B" w:rsidTr="007B5E26">
        <w:trPr>
          <w:trHeight w:val="1248"/>
        </w:trPr>
        <w:tc>
          <w:tcPr>
            <w:tcW w:w="2211" w:type="dxa"/>
          </w:tcPr>
          <w:p w:rsidR="00E1524B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и этапы реализации программы</w:t>
            </w:r>
          </w:p>
        </w:tc>
        <w:tc>
          <w:tcPr>
            <w:tcW w:w="7694" w:type="dxa"/>
          </w:tcPr>
          <w:p w:rsidR="00E1524B" w:rsidRDefault="007B5E26" w:rsidP="003034A3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9 год</w:t>
            </w:r>
          </w:p>
        </w:tc>
      </w:tr>
      <w:tr w:rsidR="00E1524B" w:rsidTr="007B5E26">
        <w:tc>
          <w:tcPr>
            <w:tcW w:w="2211" w:type="dxa"/>
          </w:tcPr>
          <w:p w:rsidR="00E1524B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ъем и источники финансирования программы</w:t>
            </w:r>
          </w:p>
        </w:tc>
        <w:tc>
          <w:tcPr>
            <w:tcW w:w="7694" w:type="dxa"/>
          </w:tcPr>
          <w:p w:rsidR="007B5E26" w:rsidRPr="007775AA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щий объем финансирования в 2019 году составляет — </w:t>
            </w:r>
            <w:r w:rsidR="004563D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5258940 </w:t>
            </w:r>
            <w:r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лей, в том числе за счет средств:</w:t>
            </w:r>
          </w:p>
          <w:p w:rsidR="007B5E26" w:rsidRPr="007775AA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) бюджет Республики Башкортостан —</w:t>
            </w:r>
            <w:r w:rsidR="00EB1B6A"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 716 981</w:t>
            </w:r>
            <w:r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ублей;</w:t>
            </w:r>
          </w:p>
          <w:p w:rsidR="007B5E26" w:rsidRPr="007775AA" w:rsidRDefault="007B5E26" w:rsidP="003034A3">
            <w:pPr>
              <w:pStyle w:val="a0"/>
              <w:numPr>
                <w:ilvl w:val="0"/>
                <w:numId w:val="7"/>
              </w:numPr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местный</w:t>
            </w:r>
            <w:proofErr w:type="spell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бюджет</w:t>
            </w:r>
            <w:proofErr w:type="spell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—</w:t>
            </w:r>
            <w:r w:rsidR="00EB1B6A"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06 109</w:t>
            </w:r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рублей</w:t>
            </w:r>
            <w:proofErr w:type="spell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;</w:t>
            </w:r>
          </w:p>
          <w:p w:rsidR="007B5E26" w:rsidRPr="007775AA" w:rsidRDefault="007B5E26" w:rsidP="003034A3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в) </w:t>
            </w:r>
            <w:proofErr w:type="spellStart"/>
            <w:proofErr w:type="gram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внебюджетные</w:t>
            </w:r>
            <w:proofErr w:type="spellEnd"/>
            <w:proofErr w:type="gram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источники</w:t>
            </w:r>
            <w:proofErr w:type="spell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B1B6A" w:rsidRPr="007775AA"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  <w:r w:rsidRPr="007775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B1B6A" w:rsidRPr="007775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5 850</w:t>
            </w:r>
            <w:proofErr w:type="spellStart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рублей</w:t>
            </w:r>
            <w:proofErr w:type="spellEnd"/>
            <w:r w:rsidRPr="007775A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E1524B" w:rsidRPr="007775AA" w:rsidRDefault="00E1524B" w:rsidP="003034A3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GoBack"/>
            <w:bookmarkEnd w:id="0"/>
          </w:p>
        </w:tc>
      </w:tr>
      <w:tr w:rsidR="00E1524B" w:rsidRPr="004563DC" w:rsidTr="007B5E26">
        <w:tc>
          <w:tcPr>
            <w:tcW w:w="2211" w:type="dxa"/>
          </w:tcPr>
          <w:p w:rsidR="00E1524B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жидаемые результаты реализации программы</w:t>
            </w:r>
          </w:p>
        </w:tc>
        <w:tc>
          <w:tcPr>
            <w:tcW w:w="7694" w:type="dxa"/>
          </w:tcPr>
          <w:p w:rsidR="007B5E26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 момент окончания срока действия муниципальной</w:t>
            </w:r>
            <w:r w:rsidRPr="007B5E26">
              <w:rPr>
                <w:lang w:val="ru-RU"/>
              </w:rPr>
              <w:t xml:space="preserve"> </w:t>
            </w: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граммы ожидаются следующие зн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чения показателей </w:t>
            </w:r>
            <w:r w:rsidRPr="007B5E2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эффективности: </w:t>
            </w:r>
          </w:p>
          <w:p w:rsidR="007B5E26" w:rsidRPr="009A0C8D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количество реализованных проектов по </w:t>
            </w:r>
            <w:proofErr w:type="gramStart"/>
            <w:r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ому</w:t>
            </w:r>
            <w:proofErr w:type="gramEnd"/>
          </w:p>
          <w:p w:rsidR="00E1524B" w:rsidRDefault="007B5E26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агоустройств</w:t>
            </w:r>
            <w:r w:rsidR="00304A79"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 дворовых территорий составит 5</w:t>
            </w:r>
            <w:r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ед.</w:t>
            </w:r>
          </w:p>
        </w:tc>
      </w:tr>
    </w:tbl>
    <w:p w:rsidR="007B5E26" w:rsidRDefault="007B5E26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7B5E26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 xml:space="preserve">1. </w:t>
      </w:r>
      <w:r w:rsidR="00C74338" w:rsidRPr="007B5E26">
        <w:rPr>
          <w:rFonts w:ascii="Times New Roman" w:hAnsi="Times New Roman" w:cs="Times New Roman"/>
          <w:b/>
          <w:sz w:val="28"/>
          <w:szCs w:val="28"/>
          <w:lang w:val="ru-RU"/>
        </w:rPr>
        <w:t>Краткая характеристика текущего состояния</w:t>
      </w:r>
    </w:p>
    <w:p w:rsidR="009113BB" w:rsidRPr="007B5E26" w:rsidRDefault="009113BB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Pr="00E1524B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Благоустройство территории муниципального образования представляет собой комплекс мероприятий, направленных на создание благоприятных, здоровых и культурных условий жизни, трудовой деятельности и досуга населения в границах городской черты.</w:t>
      </w:r>
    </w:p>
    <w:p w:rsidR="007B5E26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В муниципальном образовании насчитывается </w:t>
      </w:r>
      <w:r w:rsidR="007B5E26" w:rsidRPr="007775AA">
        <w:rPr>
          <w:rFonts w:ascii="Times New Roman" w:hAnsi="Times New Roman" w:cs="Times New Roman"/>
          <w:sz w:val="28"/>
          <w:szCs w:val="28"/>
          <w:lang w:val="ru-RU"/>
        </w:rPr>
        <w:t>39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многоквартирных домов (далее — МКД).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>Перечень видов работ по комплексному благоустройству дворовых территорий многоквартирных домов включает в себя: капитальный ремонт дворовых территорий с асфальтированием дворовых проездов; устройством парковочных пространств; устройством (ремонтом) тротуаров; установку или замену бордюрного камня; освещение дворовых территорий; установку детских и спортивных площадок с безопасным резиновым покрытием; дополнительное освещение (при необходимости) детской и спортивной площадок;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ограждение, в том числе детской и спортивной площадок; озеленение; установку информационного стенда; устройство зон отдыха (скамейки, урны); установку контейнерных площадок (без контейнеров); установку малых архитектурных форм; обустройство систем видеонаблюдения во дворе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Большинство жилых домов введено в эксплуатацию в </w:t>
      </w:r>
      <w:r w:rsidR="007775AA">
        <w:rPr>
          <w:rFonts w:ascii="Times New Roman" w:hAnsi="Times New Roman" w:cs="Times New Roman"/>
          <w:sz w:val="28"/>
          <w:szCs w:val="28"/>
          <w:lang w:val="ru-RU"/>
        </w:rPr>
        <w:t>1967-1976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годах прошлого столетия и внутриквартальные дороги и проезды, расположенные в жилой застройке, не соответствует технологическим, эксплуатационным требованиям. Благоустройство территории муниципального образования представляет собой комплекс мероприятий, направленных на создание благоприятных, здоровых и культурных условий жизни, трудовой деятельности и досуга населения в границах сельского поселения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Необходимость благоустройства территорий, продиктовано на сегодняшний день необходимостью обеспечения проживания людей в более комфортных условиях при постоянно растущем благосостоянии населения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В существующем жилищном фонде на территории муниципального образования объекты благоустройства дворов за многолетний период эксплуатации пришли в ветхое состояние, и не отвечают современным требованиям, обусловленным нормами Градостроительного и Жилищного кодексов Российской Федерации.</w:t>
      </w:r>
    </w:p>
    <w:p w:rsidR="007B5E26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Кроме того, результаты обследований дворовых территории показали, что пришло в негодность асфальтобетонное покрытие внутри дворовых проездов. Отсутствуют специально оборудованные стоянки для автомобилей, что приводит к их хаотичной парковке, в некоторых случаях даже на зеленой зоне. 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>2. Основные цели и задачи муниципальной программы</w:t>
      </w:r>
    </w:p>
    <w:p w:rsidR="007B5E26" w:rsidRPr="007B5E26" w:rsidRDefault="007B5E26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Целью реализации программы является повышение качества и комфорта проживания граждан на территории сельского поселения </w:t>
      </w:r>
      <w:r w:rsidR="007B5E26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.</w:t>
      </w:r>
    </w:p>
    <w:p w:rsidR="007B5E26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Основными задачами муниципальной программы являются: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обеспечение формирования единого облика муниципального образования;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обеспечение создания, содержания и развития объектов благоустройства на территории муниципального образования;</w:t>
      </w:r>
    </w:p>
    <w:p w:rsidR="00643B0C" w:rsidRPr="00E1524B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повышение уровня вовлеченности заинтересованных граждан, организаций в реализацию мероприятий по благоустройству территорий муниципального образования.</w:t>
      </w:r>
    </w:p>
    <w:p w:rsidR="00643B0C" w:rsidRPr="00E1524B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рограмма подлежит актуализации исходя из фактического финансирования и результатов инвентаризации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Остатки денежных средств (экономия), образовавшиеся в результате реализации программы, подлежат перераспределению на другие прошедшие конкурсный отбор проекты по комплексному благоустройству дворовых территорий.</w:t>
      </w:r>
    </w:p>
    <w:p w:rsidR="00643B0C" w:rsidRPr="007B5E26" w:rsidRDefault="00C74338" w:rsidP="003034A3">
      <w:pPr>
        <w:pStyle w:val="Compact"/>
        <w:numPr>
          <w:ilvl w:val="0"/>
          <w:numId w:val="10"/>
        </w:numPr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7B5E26">
        <w:rPr>
          <w:rFonts w:ascii="Times New Roman" w:hAnsi="Times New Roman" w:cs="Times New Roman"/>
          <w:b/>
          <w:sz w:val="28"/>
          <w:szCs w:val="28"/>
        </w:rPr>
        <w:t>Целевые</w:t>
      </w:r>
      <w:proofErr w:type="spellEnd"/>
      <w:r w:rsidRPr="007B5E26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7B5E26">
        <w:rPr>
          <w:rFonts w:ascii="Times New Roman" w:hAnsi="Times New Roman" w:cs="Times New Roman"/>
          <w:b/>
          <w:sz w:val="28"/>
          <w:szCs w:val="28"/>
        </w:rPr>
        <w:t>индикаторы</w:t>
      </w:r>
      <w:proofErr w:type="spellEnd"/>
    </w:p>
    <w:p w:rsidR="007B5E26" w:rsidRPr="007B5E26" w:rsidRDefault="007B5E26" w:rsidP="009113BB">
      <w:pPr>
        <w:pStyle w:val="Compact"/>
        <w:spacing w:before="0" w:after="0"/>
        <w:ind w:left="1189"/>
        <w:rPr>
          <w:rFonts w:ascii="Times New Roman" w:hAnsi="Times New Roman" w:cs="Times New Roman"/>
          <w:b/>
          <w:sz w:val="28"/>
          <w:szCs w:val="28"/>
        </w:rPr>
      </w:pPr>
    </w:p>
    <w:p w:rsidR="007B5E26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Для оценки достижения цели и выполнения задач Программы предлагаются</w:t>
      </w:r>
      <w:r w:rsidR="007656F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следующие индикаторы:</w:t>
      </w:r>
    </w:p>
    <w:p w:rsidR="00643B0C" w:rsidRPr="00E1524B" w:rsidRDefault="007B5E26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количество дворовых территорий, на которых проведены работы по</w:t>
      </w:r>
    </w:p>
    <w:p w:rsidR="007B5E26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благоустройству;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площадь дворовых территорий, на которых проведены работы п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благоустройству;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количество дворовых территорий, на которых проведен ремонт асфальтов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покрытия, расширения дорожных проездов, выполнено устройство автомобиль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парковок;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количество прямых </w:t>
      </w:r>
      <w:proofErr w:type="spellStart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благополучателей</w:t>
      </w:r>
      <w:proofErr w:type="spellEnd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(количество жителей, проживающих 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МКД, расположенных на благоустроенных дворовых территориях);</w:t>
      </w:r>
    </w:p>
    <w:p w:rsidR="007B5E26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доля финансового участия населения в мероприятиях, проводимых в рамка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Программы. </w:t>
      </w: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>4. Объем средств, необходимых на реализацию Программы</w:t>
      </w:r>
    </w:p>
    <w:p w:rsidR="007B5E26" w:rsidRPr="007B5E26" w:rsidRDefault="007B5E26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Pr="00304A79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Финансовое обеспечение проектов по благоустройству дворовых территорий, осуществляется за счет предоставления субсидий из бюджета Республики Башкортостан, </w:t>
      </w:r>
      <w:proofErr w:type="spellStart"/>
      <w:r w:rsidRPr="00E1524B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из бюджета сельского поселения </w:t>
      </w:r>
      <w:r w:rsidR="007B5E26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(местный бюджет) в размере не менее </w:t>
      </w:r>
      <w:r w:rsidRPr="00304A79">
        <w:rPr>
          <w:rFonts w:ascii="Times New Roman" w:hAnsi="Times New Roman" w:cs="Times New Roman"/>
          <w:sz w:val="28"/>
          <w:szCs w:val="28"/>
          <w:lang w:val="ru-RU"/>
        </w:rPr>
        <w:t>5% и со стороны населения в размере не менее 1% от суммы субсидии, выделенной из бюджета Республики Башкортостан.</w:t>
      </w:r>
      <w:proofErr w:type="gramEnd"/>
    </w:p>
    <w:p w:rsidR="007B5E26" w:rsidRPr="00304A79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Объем финансовых ресурсов Программы составляет </w:t>
      </w:r>
      <w:r w:rsidR="00EB1B6A" w:rsidRPr="00304A79">
        <w:rPr>
          <w:rFonts w:ascii="Times New Roman" w:hAnsi="Times New Roman" w:cs="Times New Roman"/>
          <w:sz w:val="28"/>
          <w:szCs w:val="28"/>
          <w:lang w:val="ru-RU"/>
        </w:rPr>
        <w:t>5 258 940</w:t>
      </w:r>
      <w:r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 рублей, в том числе:</w:t>
      </w:r>
    </w:p>
    <w:p w:rsidR="007B5E26" w:rsidRPr="00304A79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4A79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 бюджет Республики Башкортостан — </w:t>
      </w:r>
      <w:r w:rsidR="00EB1B6A" w:rsidRPr="00304A79">
        <w:rPr>
          <w:rFonts w:ascii="Times New Roman" w:hAnsi="Times New Roman" w:cs="Times New Roman"/>
          <w:sz w:val="28"/>
          <w:szCs w:val="28"/>
          <w:lang w:val="ru-RU"/>
        </w:rPr>
        <w:t>4 716 981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 рублей;</w:t>
      </w:r>
    </w:p>
    <w:p w:rsidR="007B5E26" w:rsidRPr="00304A79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4A79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бюджет сельского поселения </w:t>
      </w:r>
      <w:r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</w:t>
      </w:r>
      <w:r w:rsidR="00EB1B6A" w:rsidRPr="00304A79">
        <w:rPr>
          <w:rFonts w:ascii="Times New Roman" w:hAnsi="Times New Roman" w:cs="Times New Roman"/>
          <w:sz w:val="28"/>
          <w:szCs w:val="28"/>
          <w:lang w:val="ru-RU"/>
        </w:rPr>
        <w:t>тостан (местный бюджет)— 306 109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 рублей;</w:t>
      </w:r>
    </w:p>
    <w:p w:rsidR="00643B0C" w:rsidRDefault="007B5E26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4A79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EB1B6A" w:rsidRPr="00304A79">
        <w:rPr>
          <w:rFonts w:ascii="Times New Roman" w:hAnsi="Times New Roman" w:cs="Times New Roman"/>
          <w:sz w:val="28"/>
          <w:szCs w:val="28"/>
          <w:lang w:val="ru-RU"/>
        </w:rPr>
        <w:t xml:space="preserve"> внебюджетные источники – 235 850 </w:t>
      </w:r>
      <w:r w:rsidR="00C74338" w:rsidRPr="00304A79">
        <w:rPr>
          <w:rFonts w:ascii="Times New Roman" w:hAnsi="Times New Roman" w:cs="Times New Roman"/>
          <w:sz w:val="28"/>
          <w:szCs w:val="28"/>
          <w:lang w:val="ru-RU"/>
        </w:rPr>
        <w:t>рублей.</w:t>
      </w: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113BB" w:rsidRPr="00E1524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7B5E2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ероприятия Программы</w:t>
      </w:r>
    </w:p>
    <w:p w:rsidR="009113BB" w:rsidRPr="007B5E26" w:rsidRDefault="009113BB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Выполнение работ по благоустройству дворовых территорий подразумевает выполнение следующих видов работ: асфальтирование дворовых проездов; устройство парковочных пространств; установка и замена бордюрного камня.</w:t>
      </w:r>
    </w:p>
    <w:p w:rsidR="009113BB" w:rsidRPr="00E1524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C74338" w:rsidP="003034A3">
      <w:pPr>
        <w:pStyle w:val="Compact"/>
        <w:numPr>
          <w:ilvl w:val="0"/>
          <w:numId w:val="11"/>
        </w:numPr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B5E26">
        <w:rPr>
          <w:rFonts w:ascii="Times New Roman" w:hAnsi="Times New Roman" w:cs="Times New Roman"/>
          <w:b/>
          <w:sz w:val="28"/>
          <w:szCs w:val="28"/>
          <w:lang w:val="ru-RU"/>
        </w:rPr>
        <w:t>Порядок расходования финансовых средств на реализацию проектов по благоустройству дворовых территорий</w:t>
      </w:r>
    </w:p>
    <w:p w:rsidR="009113BB" w:rsidRPr="007B5E26" w:rsidRDefault="009113BB" w:rsidP="009113BB">
      <w:pPr>
        <w:pStyle w:val="Compact"/>
        <w:spacing w:before="0" w:after="0"/>
        <w:ind w:left="1189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Pr="00E1524B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6.1. Определение поставщиков (подрядчиков, исполнителей) по благоустройству дворовых территорий МКД, включенных в Адресный перечень, производится в соответствии с Федеральным законом от 05.04.2013г. №44-ФЗ «О контрактной системе в сфере закупок товаров, работ, услуг для обеспечения государственных и муниципальных нужд»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6.2 Получателем субсидии, а также Заказчиком, уполномоченным осуществлять закупки товаров, работ, услуг в соответствии с законодательством о контрактной системе в сфере закупок товаров, работ, услуг для реализации проектов благоустройства дворовых территорий, включенных в Адресный перечень, является Администрация сельского поселения </w:t>
      </w:r>
      <w:r w:rsidR="007B5E26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6.3.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Оплата по контрактам, заключенным Администрацией сельского поселения </w:t>
      </w:r>
      <w:r w:rsidR="007B5E26" w:rsidRPr="007B5E26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о результатам конкурсных процедур по выбору подрядных организаций на выполнение работ по благоустройству дворовых территорий МКД, включенных в Адресный перечень, за счет финансового обеспечения из бюджетов Республики Башкортостан, сельского поселения </w:t>
      </w:r>
      <w:r w:rsidR="007B5E26" w:rsidRPr="007B5E26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7B5E2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кладов населения производится на основании актов о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приемке выполненных работ (форма КС-2) и справок о стоимости выполненных работ (форма КС-3), согласованных Администрацией сельского поселения </w:t>
      </w:r>
      <w:r w:rsidR="007B5E26" w:rsidRPr="007B5E26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— район Республики Башкортостан и подписанных представителями подрядной организации, а также лицами, которые уполномочены действовать от имени собственников помещений в МКД.</w:t>
      </w:r>
    </w:p>
    <w:p w:rsidR="00643B0C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6.4.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>В случае экономии средств, сложившейся по итогам проведения получателем субсидий процедур, связанных с осуществлением закупок товаров, работ, услуг в соответствии с законодательством о контрактной системе в сфере закупок товаров, работ, услуг для обеспечения государственных и муниципальных НУЖД, высвободившийся объем средств, определенный пропорционально внесенному вкладу, подлежит перераспределению на другие проекты по благоустройству дворовых территорий, основанных на местных инициативах, прошедшие конкурсный отбор.</w:t>
      </w:r>
      <w:proofErr w:type="gramEnd"/>
    </w:p>
    <w:p w:rsidR="009113BB" w:rsidRPr="00E1524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Default="007B5E26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7.</w:t>
      </w:r>
      <w:r w:rsidR="00C74338" w:rsidRPr="007B5E2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еханизм реализации Программы</w:t>
      </w:r>
    </w:p>
    <w:p w:rsidR="009113BB" w:rsidRPr="007B5E26" w:rsidRDefault="009113BB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Механизм реализации Программы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определяется администрацией сельского поселения </w:t>
      </w:r>
      <w:r w:rsidR="007B5E26" w:rsidRPr="007B5E26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и предусматривает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проведение организационных мероприятий, обеспечивающих выполнение Программы.</w:t>
      </w:r>
    </w:p>
    <w:p w:rsidR="00643B0C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Программы осуществляется в соответствии с нормативно-правовыми актами администрации сельского поселения </w:t>
      </w:r>
      <w:r w:rsidR="00844BED" w:rsidRPr="00844BED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:</w:t>
      </w:r>
    </w:p>
    <w:p w:rsidR="00844BED" w:rsidRDefault="00844BED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разработка и утверждение порядка проведения конкурсного отбора проектов по благоустройству дворовых территорий, подлежащих включению в муниципальные программы</w:t>
      </w:r>
      <w:proofErr w:type="gramStart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;</w:t>
      </w:r>
      <w:proofErr w:type="gramEnd"/>
    </w:p>
    <w:p w:rsidR="00844BED" w:rsidRDefault="00844BED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оздание конкурсной комиссии по проведению конкурсного отбора проектов по благоустройству дворовых территорий, подлежащих включению в муниципальные программы ‚ утверждение положения о конкурсной комиссии и ее состава;</w:t>
      </w:r>
    </w:p>
    <w:p w:rsidR="00643B0C" w:rsidRPr="00E1524B" w:rsidRDefault="00844BED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проведение конкурсного отбора проектов по благоустройству дворовых территорий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Разработчиком и исполнителем Программы является Администрация сельского поселения </w:t>
      </w:r>
      <w:r w:rsidR="00844BED" w:rsidRPr="00844BED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Исполнитель Программы отвечает за реализацию мероприятий Программы, целевое и эффективное использование средств бюджета, выделяемых на их выполнение: обеспечивает согласованность действий исполнителей по подготовке и реализации программных мероприятий: представляет в установленном порядке отчеты о ходе финансирования и реализации соответствующих мероприятий Программы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Исполнитель мероприятий Программы несет ответственность за качественное и своевременное их выполнение, целевое и рационально использование средств, предусмотренных Программой, своевременное информирование о реализации Программы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Исполнитель организует выполнение программных мероприятий путем заключения соответствующих муниципальных контрактов (соглашений, договоров) с подрядными организациями и осуществляет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надлежащим исполнением подрядчиками обязательств по муниципальным контрактам.</w:t>
      </w:r>
    </w:p>
    <w:p w:rsidR="00643B0C" w:rsidRPr="00844BED" w:rsidRDefault="00C74338" w:rsidP="003034A3">
      <w:pPr>
        <w:pStyle w:val="Compact"/>
        <w:numPr>
          <w:ilvl w:val="0"/>
          <w:numId w:val="12"/>
        </w:numPr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44BED">
        <w:rPr>
          <w:rFonts w:ascii="Times New Roman" w:hAnsi="Times New Roman" w:cs="Times New Roman"/>
          <w:b/>
          <w:sz w:val="28"/>
          <w:szCs w:val="28"/>
        </w:rPr>
        <w:t>Срок</w:t>
      </w:r>
      <w:proofErr w:type="spellEnd"/>
      <w:r w:rsidRPr="00844BE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4BED">
        <w:rPr>
          <w:rFonts w:ascii="Times New Roman" w:hAnsi="Times New Roman" w:cs="Times New Roman"/>
          <w:b/>
          <w:sz w:val="28"/>
          <w:szCs w:val="28"/>
        </w:rPr>
        <w:t>реализации</w:t>
      </w:r>
      <w:proofErr w:type="spellEnd"/>
      <w:r w:rsidRPr="00844BE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4BED">
        <w:rPr>
          <w:rFonts w:ascii="Times New Roman" w:hAnsi="Times New Roman" w:cs="Times New Roman"/>
          <w:b/>
          <w:sz w:val="28"/>
          <w:szCs w:val="28"/>
        </w:rPr>
        <w:t>Программы</w:t>
      </w:r>
      <w:proofErr w:type="spellEnd"/>
    </w:p>
    <w:p w:rsidR="00844BED" w:rsidRPr="00844BED" w:rsidRDefault="00844BED" w:rsidP="003034A3">
      <w:pPr>
        <w:pStyle w:val="Compact"/>
        <w:spacing w:before="0" w:after="0"/>
        <w:ind w:left="1189"/>
        <w:rPr>
          <w:rFonts w:ascii="Times New Roman" w:hAnsi="Times New Roman" w:cs="Times New Roman"/>
          <w:b/>
          <w:sz w:val="28"/>
          <w:szCs w:val="28"/>
        </w:rPr>
      </w:pPr>
    </w:p>
    <w:p w:rsidR="00643B0C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Реализация Программы предусмотрена на 2019 год.</w:t>
      </w:r>
    </w:p>
    <w:p w:rsidR="00281EDD" w:rsidRPr="00281EDD" w:rsidRDefault="00281EDD" w:rsidP="003034A3">
      <w:pPr>
        <w:pStyle w:val="a0"/>
        <w:spacing w:before="0" w:after="0"/>
        <w:rPr>
          <w:lang w:val="ru-RU"/>
        </w:rPr>
      </w:pPr>
    </w:p>
    <w:p w:rsidR="00844BED" w:rsidRDefault="00844BED" w:rsidP="003034A3">
      <w:pPr>
        <w:pStyle w:val="Compact"/>
        <w:spacing w:before="0" w:after="0"/>
        <w:ind w:left="118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9.</w:t>
      </w:r>
      <w:r w:rsidR="00C74338" w:rsidRPr="00844BED">
        <w:rPr>
          <w:rFonts w:ascii="Times New Roman" w:hAnsi="Times New Roman" w:cs="Times New Roman"/>
          <w:b/>
          <w:sz w:val="28"/>
          <w:szCs w:val="28"/>
          <w:lang w:val="ru-RU"/>
        </w:rPr>
        <w:t>Риски и меры по их управлению с целью минимизации их влияния</w:t>
      </w:r>
      <w:r w:rsidR="00281EDD" w:rsidRPr="00281EDD">
        <w:rPr>
          <w:lang w:val="ru-RU"/>
        </w:rPr>
        <w:t xml:space="preserve"> </w:t>
      </w:r>
      <w:r w:rsidR="00281EDD">
        <w:rPr>
          <w:rFonts w:ascii="Times New Roman" w:hAnsi="Times New Roman" w:cs="Times New Roman"/>
          <w:b/>
          <w:sz w:val="28"/>
          <w:szCs w:val="28"/>
          <w:lang w:val="ru-RU"/>
        </w:rPr>
        <w:t>н</w:t>
      </w:r>
      <w:r w:rsidR="00281EDD" w:rsidRPr="00281EDD">
        <w:rPr>
          <w:rFonts w:ascii="Times New Roman" w:hAnsi="Times New Roman" w:cs="Times New Roman"/>
          <w:b/>
          <w:sz w:val="28"/>
          <w:szCs w:val="28"/>
          <w:lang w:val="ru-RU"/>
        </w:rPr>
        <w:t>а достижение целей Программы</w:t>
      </w:r>
    </w:p>
    <w:p w:rsidR="00281EDD" w:rsidRDefault="00C74338" w:rsidP="003034A3">
      <w:pPr>
        <w:pStyle w:val="Compact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ри реализации Программы возможно возникновение следующих рисков, которые могут препятствовать достижению планируемых результатов:</w:t>
      </w:r>
    </w:p>
    <w:p w:rsidR="00281EDD" w:rsidRDefault="00281EDD" w:rsidP="003034A3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риск превышения фактического уровня инфляции по сравнению с прогнозируемым, ускоренный рост цен на строительные материалы, машины, специализированное оборудование, что может привести к увеличению стоимости работ; связанные с дефицитом регионального и местного бюджетов и возможностью невыполнения своих обязательств по </w:t>
      </w:r>
      <w:proofErr w:type="spellStart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софинансированию</w:t>
      </w:r>
      <w:proofErr w:type="spellEnd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мероприятий Программы;</w:t>
      </w:r>
      <w:proofErr w:type="gramEnd"/>
    </w:p>
    <w:p w:rsidR="00281EDD" w:rsidRDefault="00281EDD" w:rsidP="003034A3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риск невыполнения исполнителем обязательств, риск низкого качества работ;</w:t>
      </w:r>
    </w:p>
    <w:p w:rsidR="00643B0C" w:rsidRPr="00E1524B" w:rsidRDefault="00281EDD" w:rsidP="003034A3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риск, связанный с климатическими условиями (обильные атмосферные осадки в летний период могут нарушить сроки исполнения).</w:t>
      </w:r>
    </w:p>
    <w:p w:rsidR="00643B0C" w:rsidRPr="00E1524B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В целях выявления и минимизации возможных рисков в процессе реализации Программой предлагается: при заключении контрактов предусматривать штрафные санкции или другие меры ответственности за неисполнение договорных обязательств; осуществление мониторинга выполнения Программы.</w:t>
      </w:r>
    </w:p>
    <w:p w:rsidR="00643B0C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ри возникновении рисков Программа подлежит корректировке.</w:t>
      </w:r>
    </w:p>
    <w:p w:rsidR="009113BB" w:rsidRPr="00E1524B" w:rsidRDefault="009113BB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Pr="009113BB" w:rsidRDefault="00C74338" w:rsidP="003034A3">
      <w:pPr>
        <w:pStyle w:val="Compact"/>
        <w:numPr>
          <w:ilvl w:val="0"/>
          <w:numId w:val="15"/>
        </w:numPr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81EDD">
        <w:rPr>
          <w:rFonts w:ascii="Times New Roman" w:hAnsi="Times New Roman" w:cs="Times New Roman"/>
          <w:b/>
          <w:sz w:val="28"/>
          <w:szCs w:val="28"/>
        </w:rPr>
        <w:t>Прогноз</w:t>
      </w:r>
      <w:proofErr w:type="spellEnd"/>
      <w:r w:rsidRPr="00281ED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81EDD">
        <w:rPr>
          <w:rFonts w:ascii="Times New Roman" w:hAnsi="Times New Roman" w:cs="Times New Roman"/>
          <w:b/>
          <w:sz w:val="28"/>
          <w:szCs w:val="28"/>
        </w:rPr>
        <w:t>ожидаемых</w:t>
      </w:r>
      <w:proofErr w:type="spellEnd"/>
      <w:r w:rsidRPr="00281ED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81EDD">
        <w:rPr>
          <w:rFonts w:ascii="Times New Roman" w:hAnsi="Times New Roman" w:cs="Times New Roman"/>
          <w:b/>
          <w:sz w:val="28"/>
          <w:szCs w:val="28"/>
        </w:rPr>
        <w:t>результатов</w:t>
      </w:r>
      <w:proofErr w:type="spellEnd"/>
      <w:r w:rsidRPr="00281ED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81EDD">
        <w:rPr>
          <w:rFonts w:ascii="Times New Roman" w:hAnsi="Times New Roman" w:cs="Times New Roman"/>
          <w:b/>
          <w:sz w:val="28"/>
          <w:szCs w:val="28"/>
        </w:rPr>
        <w:t>реализации</w:t>
      </w:r>
      <w:proofErr w:type="spellEnd"/>
      <w:r w:rsidRPr="00281ED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81EDD">
        <w:rPr>
          <w:rFonts w:ascii="Times New Roman" w:hAnsi="Times New Roman" w:cs="Times New Roman"/>
          <w:b/>
          <w:sz w:val="28"/>
          <w:szCs w:val="28"/>
        </w:rPr>
        <w:t>Программы</w:t>
      </w:r>
      <w:proofErr w:type="spellEnd"/>
    </w:p>
    <w:p w:rsidR="009113BB" w:rsidRPr="00281EDD" w:rsidRDefault="009113BB" w:rsidP="009113BB">
      <w:pPr>
        <w:pStyle w:val="Compact"/>
        <w:spacing w:before="0" w:after="0"/>
        <w:ind w:left="1189"/>
        <w:rPr>
          <w:rFonts w:ascii="Times New Roman" w:hAnsi="Times New Roman" w:cs="Times New Roman"/>
          <w:b/>
          <w:sz w:val="28"/>
          <w:szCs w:val="28"/>
        </w:rPr>
      </w:pPr>
    </w:p>
    <w:p w:rsidR="00643B0C" w:rsidRPr="00E1524B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рогнозируемые конечные результаты реализации Программы предусматривают повышение уровня благоустройства муниципального образования, улучшение санитарного содержания территорий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В результате реализации Программы ожидается создание условий, обеспечивающих комфортные условия для работы и отдыха населения на территории муниципального образования.</w:t>
      </w:r>
    </w:p>
    <w:p w:rsidR="00643B0C" w:rsidRPr="00E1524B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Будет скоординирована деятельность предприятий, обеспечивающих благоустройство населенных пунктов и предприятий, имеющих на балансе инженерные сети, что позволит исключить случаи раскопки инженерных сетей на вновь отремонтированных объектах благоустройства и восстановление благоустройства после проведения земляных работ.</w:t>
      </w:r>
    </w:p>
    <w:p w:rsidR="00281EDD" w:rsidRDefault="00C74338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В результате реализации Программы ожидается:</w:t>
      </w:r>
    </w:p>
    <w:p w:rsidR="00281EDD" w:rsidRDefault="00281EDD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создание безопасных и благоприятных условий проживания граждан; </w:t>
      </w:r>
      <w:proofErr w:type="gramStart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-с</w:t>
      </w:r>
      <w:proofErr w:type="gramEnd"/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овершенствование эстетического состояния территории муниципального образования;</w:t>
      </w:r>
    </w:p>
    <w:p w:rsidR="00643B0C" w:rsidRPr="00E1524B" w:rsidRDefault="00281EDD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>привлечение жителей к благоустройству своих дворовых территорий.</w:t>
      </w:r>
    </w:p>
    <w:p w:rsidR="00281EDD" w:rsidRDefault="00C74338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Устройство автомобильный парковок обеспечит безопасность движения транспорта и пешеходов, беспрепятственный проезд спецтехники. </w:t>
      </w:r>
    </w:p>
    <w:p w:rsidR="00281EDD" w:rsidRDefault="00281EDD" w:rsidP="003034A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Pr="00E1524B" w:rsidRDefault="00C74338" w:rsidP="003034A3">
      <w:pPr>
        <w:pStyle w:val="FirstParagraph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ПРИЛОЖЕНИЕ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к муниципальной программе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«О реализации в сельском поселении</w:t>
      </w:r>
    </w:p>
    <w:p w:rsidR="00281EDD" w:rsidRDefault="00281EDD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Уфимский район Республики Башкортостан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проектов по комплексному благоустройству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дворовых территорий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образований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Республики Башкортостан 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«Башкирские дворики»,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E1524B">
        <w:rPr>
          <w:rFonts w:ascii="Times New Roman" w:hAnsi="Times New Roman" w:cs="Times New Roman"/>
          <w:sz w:val="28"/>
          <w:szCs w:val="28"/>
          <w:lang w:val="ru-RU"/>
        </w:rPr>
        <w:t>утвержденной</w:t>
      </w:r>
      <w:proofErr w:type="gramEnd"/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ением</w:t>
      </w:r>
    </w:p>
    <w:p w:rsidR="00281EDD" w:rsidRDefault="00281EDD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главы </w:t>
      </w:r>
      <w:r w:rsidR="00C74338"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81EDD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</w:t>
      </w:r>
    </w:p>
    <w:p w:rsidR="00281EDD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Уфимский район Республики Башкортостан </w:t>
      </w:r>
    </w:p>
    <w:p w:rsidR="00643B0C" w:rsidRPr="00E1524B" w:rsidRDefault="00C74338" w:rsidP="003034A3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от «</w:t>
      </w:r>
      <w:r w:rsidR="00281EDD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>» ма</w:t>
      </w:r>
      <w:r w:rsidR="00281EDD">
        <w:rPr>
          <w:rFonts w:ascii="Times New Roman" w:hAnsi="Times New Roman" w:cs="Times New Roman"/>
          <w:sz w:val="28"/>
          <w:szCs w:val="28"/>
          <w:lang w:val="ru-RU"/>
        </w:rPr>
        <w:t xml:space="preserve">я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2019 г. № 4</w:t>
      </w:r>
      <w:r w:rsidR="00281EDD">
        <w:rPr>
          <w:rFonts w:ascii="Times New Roman" w:hAnsi="Times New Roman" w:cs="Times New Roman"/>
          <w:sz w:val="28"/>
          <w:szCs w:val="28"/>
          <w:lang w:val="ru-RU"/>
        </w:rPr>
        <w:t>1</w:t>
      </w:r>
    </w:p>
    <w:p w:rsidR="003034A3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>СВЕДЕНИЯ</w:t>
      </w:r>
    </w:p>
    <w:p w:rsidR="00643B0C" w:rsidRDefault="00C74338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о показателях (индикаторах) муниципальной программы «О реализации в сельском поселении </w:t>
      </w:r>
      <w:r w:rsidR="003034A3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E1524B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комплексному благоустройству дворовых территорий муниципальных образований Республики Башкортостан «Башкирские дворики»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9"/>
        <w:gridCol w:w="3993"/>
        <w:gridCol w:w="2476"/>
        <w:gridCol w:w="2477"/>
      </w:tblGrid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3993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индикатора (показателя)</w:t>
            </w: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иница измерения</w:t>
            </w:r>
          </w:p>
        </w:tc>
        <w:tc>
          <w:tcPr>
            <w:tcW w:w="2477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 показателей</w:t>
            </w:r>
          </w:p>
        </w:tc>
      </w:tr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3993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дворовых территорий, н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торых проведены работы по благоустройству</w:t>
            </w: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.</w:t>
            </w:r>
          </w:p>
        </w:tc>
        <w:tc>
          <w:tcPr>
            <w:tcW w:w="2477" w:type="dxa"/>
          </w:tcPr>
          <w:p w:rsidR="003034A3" w:rsidRPr="003034A3" w:rsidRDefault="007775AA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  <w:lang w:val="ru-RU"/>
              </w:rPr>
            </w:pPr>
            <w:r w:rsidRPr="00304A7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3993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лощадь дворовых территорий, на которых проведены работы по благоустройству</w:t>
            </w: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в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м</w:t>
            </w:r>
            <w:proofErr w:type="spellEnd"/>
            <w:proofErr w:type="gramEnd"/>
          </w:p>
        </w:tc>
        <w:tc>
          <w:tcPr>
            <w:tcW w:w="2477" w:type="dxa"/>
          </w:tcPr>
          <w:p w:rsidR="003034A3" w:rsidRPr="003034A3" w:rsidRDefault="009A0C8D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  <w:lang w:val="ru-RU"/>
              </w:rPr>
            </w:pPr>
            <w:r w:rsidRPr="009A0C8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905</w:t>
            </w:r>
          </w:p>
        </w:tc>
      </w:tr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3993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дворовых территорий, на</w:t>
            </w:r>
            <w:proofErr w:type="gramStart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  <w:proofErr w:type="gramEnd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gramStart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</w:t>
            </w:r>
            <w:proofErr w:type="gramEnd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орых проведен ремонт асфальтового покрытия, выполнено  устройство автомобильных парковок</w:t>
            </w: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.</w:t>
            </w:r>
          </w:p>
        </w:tc>
        <w:tc>
          <w:tcPr>
            <w:tcW w:w="2477" w:type="dxa"/>
          </w:tcPr>
          <w:p w:rsidR="003034A3" w:rsidRPr="003034A3" w:rsidRDefault="007775AA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  <w:lang w:val="ru-RU"/>
              </w:rPr>
            </w:pPr>
            <w:r w:rsidRPr="00304A7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3993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оличество прямых </w:t>
            </w:r>
            <w:proofErr w:type="spellStart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агополучателей</w:t>
            </w:r>
            <w:proofErr w:type="spellEnd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(количество жителей, проживающих в МКД, расположенных на благоустроенных дворовых территориях)</w:t>
            </w: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ел.</w:t>
            </w:r>
          </w:p>
        </w:tc>
        <w:tc>
          <w:tcPr>
            <w:tcW w:w="2477" w:type="dxa"/>
          </w:tcPr>
          <w:p w:rsidR="003034A3" w:rsidRP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  <w:lang w:val="ru-RU"/>
              </w:rPr>
            </w:pPr>
            <w:r w:rsidRPr="00304A7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1</w:t>
            </w:r>
          </w:p>
        </w:tc>
      </w:tr>
      <w:tr w:rsidR="003034A3" w:rsidTr="003034A3">
        <w:tc>
          <w:tcPr>
            <w:tcW w:w="959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3993" w:type="dxa"/>
          </w:tcPr>
          <w:p w:rsidR="003034A3" w:rsidRP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я финансового участия  (</w:t>
            </w:r>
            <w:proofErr w:type="spellStart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е</w:t>
            </w:r>
            <w:proofErr w:type="spellEnd"/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населения (от суммы субсидии, выделенной из бюджет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034A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спублики Башкортостан)</w:t>
            </w:r>
          </w:p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6" w:type="dxa"/>
          </w:tcPr>
          <w:p w:rsid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%</w:t>
            </w:r>
          </w:p>
        </w:tc>
        <w:tc>
          <w:tcPr>
            <w:tcW w:w="2477" w:type="dxa"/>
          </w:tcPr>
          <w:p w:rsidR="003034A3" w:rsidRPr="003034A3" w:rsidRDefault="003034A3" w:rsidP="003034A3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  <w:lang w:val="ru-RU"/>
              </w:rPr>
            </w:pPr>
            <w:r w:rsidRPr="00304A7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%</w:t>
            </w:r>
          </w:p>
        </w:tc>
      </w:tr>
    </w:tbl>
    <w:p w:rsidR="003034A3" w:rsidRDefault="003034A3" w:rsidP="003034A3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43B0C" w:rsidRPr="00E1524B" w:rsidRDefault="00643B0C" w:rsidP="003034A3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643B0C" w:rsidRPr="00E152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7F4E" w:rsidRDefault="00FB7F4E">
      <w:pPr>
        <w:spacing w:after="0"/>
      </w:pPr>
      <w:r>
        <w:separator/>
      </w:r>
    </w:p>
  </w:endnote>
  <w:endnote w:type="continuationSeparator" w:id="0">
    <w:p w:rsidR="00FB7F4E" w:rsidRDefault="00FB7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7F4E" w:rsidRDefault="00FB7F4E">
      <w:r>
        <w:separator/>
      </w:r>
    </w:p>
  </w:footnote>
  <w:footnote w:type="continuationSeparator" w:id="0">
    <w:p w:rsidR="00FB7F4E" w:rsidRDefault="00FB7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F4B0CC"/>
    <w:multiLevelType w:val="multilevel"/>
    <w:tmpl w:val="4FB899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23846F4"/>
    <w:multiLevelType w:val="multilevel"/>
    <w:tmpl w:val="19FEA5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0B093E5"/>
    <w:multiLevelType w:val="multilevel"/>
    <w:tmpl w:val="1504BFA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504811"/>
    <w:multiLevelType w:val="multilevel"/>
    <w:tmpl w:val="E67494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9D401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C23CAF4"/>
    <w:multiLevelType w:val="multilevel"/>
    <w:tmpl w:val="47B4484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2654E19"/>
    <w:multiLevelType w:val="multilevel"/>
    <w:tmpl w:val="6ADCE4C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8D7232F"/>
    <w:multiLevelType w:val="multilevel"/>
    <w:tmpl w:val="FDA0885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A072C46"/>
    <w:multiLevelType w:val="multilevel"/>
    <w:tmpl w:val="E264D91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BF08EA0"/>
    <w:multiLevelType w:val="multilevel"/>
    <w:tmpl w:val="2A1E09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136716A"/>
    <w:multiLevelType w:val="multilevel"/>
    <w:tmpl w:val="284EC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9"/>
  </w:num>
  <w:num w:numId="5">
    <w:abstractNumId w:val="9"/>
  </w:num>
  <w:num w:numId="6">
    <w:abstractNumId w:val="9"/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9"/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9"/>
  </w:num>
  <w:num w:numId="15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54545"/>
    <w:rsid w:val="00281EDD"/>
    <w:rsid w:val="002D61CC"/>
    <w:rsid w:val="003034A3"/>
    <w:rsid w:val="00304A79"/>
    <w:rsid w:val="004563DC"/>
    <w:rsid w:val="004E29B3"/>
    <w:rsid w:val="004F191B"/>
    <w:rsid w:val="00590D07"/>
    <w:rsid w:val="00643B0C"/>
    <w:rsid w:val="007656F8"/>
    <w:rsid w:val="007775AA"/>
    <w:rsid w:val="00784D58"/>
    <w:rsid w:val="007B5E26"/>
    <w:rsid w:val="00844BED"/>
    <w:rsid w:val="008D6863"/>
    <w:rsid w:val="009113BB"/>
    <w:rsid w:val="009A0C8D"/>
    <w:rsid w:val="00B86B75"/>
    <w:rsid w:val="00BC48D5"/>
    <w:rsid w:val="00C36279"/>
    <w:rsid w:val="00C74338"/>
    <w:rsid w:val="00D841DA"/>
    <w:rsid w:val="00E1524B"/>
    <w:rsid w:val="00E315A3"/>
    <w:rsid w:val="00EB1B6A"/>
    <w:rsid w:val="00F9465E"/>
    <w:rsid w:val="00FB7F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E1524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rsid w:val="007656F8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7656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E1524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rsid w:val="007656F8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7656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708</Words>
  <Characters>15441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9-05-20T05:48:00Z</cp:lastPrinted>
  <dcterms:created xsi:type="dcterms:W3CDTF">2019-05-20T05:31:00Z</dcterms:created>
  <dcterms:modified xsi:type="dcterms:W3CDTF">2019-05-20T05:48:00Z</dcterms:modified>
</cp:coreProperties>
</file>